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C84D5F" w14:textId="67429B70" w:rsidR="00910FAB" w:rsidRPr="008D5303" w:rsidRDefault="00910FAB" w:rsidP="00910FAB">
      <w:pPr>
        <w:spacing w:after="0" w:line="240" w:lineRule="auto"/>
        <w:jc w:val="right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 xml:space="preserve">Kraków, </w:t>
      </w:r>
      <w:r w:rsidR="00CD2157">
        <w:rPr>
          <w:rFonts w:ascii="Arial" w:eastAsia="Arial" w:hAnsi="Arial" w:cs="Arial"/>
          <w:lang w:eastAsia="pl-PL"/>
        </w:rPr>
        <w:t>1</w:t>
      </w:r>
      <w:r w:rsidR="00663204">
        <w:rPr>
          <w:rFonts w:ascii="Arial" w:eastAsia="Arial" w:hAnsi="Arial" w:cs="Arial"/>
          <w:lang w:eastAsia="pl-PL"/>
        </w:rPr>
        <w:t>1</w:t>
      </w:r>
      <w:r w:rsidRPr="008D5303">
        <w:rPr>
          <w:rFonts w:ascii="Arial" w:eastAsia="Arial" w:hAnsi="Arial" w:cs="Arial"/>
          <w:lang w:eastAsia="pl-PL"/>
        </w:rPr>
        <w:t>.</w:t>
      </w:r>
      <w:r w:rsidR="00BD01C5">
        <w:rPr>
          <w:rFonts w:ascii="Arial" w:eastAsia="Arial" w:hAnsi="Arial" w:cs="Arial"/>
          <w:lang w:eastAsia="pl-PL"/>
        </w:rPr>
        <w:t>0</w:t>
      </w:r>
      <w:r w:rsidR="00CD2157">
        <w:rPr>
          <w:rFonts w:ascii="Arial" w:eastAsia="Arial" w:hAnsi="Arial" w:cs="Arial"/>
          <w:lang w:eastAsia="pl-PL"/>
        </w:rPr>
        <w:t>1</w:t>
      </w:r>
      <w:r w:rsidRPr="008D5303">
        <w:rPr>
          <w:rFonts w:ascii="Arial" w:eastAsia="Arial" w:hAnsi="Arial" w:cs="Arial"/>
          <w:lang w:eastAsia="pl-PL"/>
        </w:rPr>
        <w:t>.202</w:t>
      </w:r>
      <w:r w:rsidR="00CD2157">
        <w:rPr>
          <w:rFonts w:ascii="Arial" w:eastAsia="Arial" w:hAnsi="Arial" w:cs="Arial"/>
          <w:lang w:eastAsia="pl-PL"/>
        </w:rPr>
        <w:t>3</w:t>
      </w:r>
    </w:p>
    <w:p w14:paraId="58583DCC" w14:textId="77777777" w:rsidR="00C74802" w:rsidRPr="008D5303" w:rsidRDefault="00C74802" w:rsidP="00910FAB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07647793" w14:textId="63334566" w:rsidR="008D5303" w:rsidRPr="001814CA" w:rsidRDefault="00C74802" w:rsidP="001814CA">
      <w:pPr>
        <w:pStyle w:val="Nagwek2"/>
        <w:rPr>
          <w:b/>
          <w:bCs/>
        </w:rPr>
      </w:pPr>
      <w:r w:rsidRPr="001814CA">
        <w:rPr>
          <w:b/>
          <w:bCs/>
        </w:rPr>
        <w:t xml:space="preserve">Ogłoszenie w sprawie konkursu na stanowisko stypendysty </w:t>
      </w:r>
      <w:r w:rsidR="00E16D3F" w:rsidRPr="001814CA">
        <w:rPr>
          <w:b/>
          <w:bCs/>
        </w:rPr>
        <w:t xml:space="preserve">w projekcie NCN </w:t>
      </w:r>
      <w:r w:rsidR="0046697F">
        <w:rPr>
          <w:b/>
          <w:bCs/>
        </w:rPr>
        <w:t>SONATA</w:t>
      </w:r>
    </w:p>
    <w:p w14:paraId="5DB7AED2" w14:textId="77777777" w:rsidR="00910FAB" w:rsidRPr="001814CA" w:rsidRDefault="00910FAB" w:rsidP="001814CA">
      <w:pPr>
        <w:pStyle w:val="Nagwek2"/>
        <w:rPr>
          <w:rFonts w:eastAsia="Arial"/>
          <w:b/>
          <w:bCs/>
          <w:lang w:eastAsia="pl-PL"/>
        </w:rPr>
      </w:pPr>
    </w:p>
    <w:p w14:paraId="0B2A14AC" w14:textId="181D6BE3" w:rsidR="005C7F8A" w:rsidRPr="001814CA" w:rsidRDefault="005C7F8A" w:rsidP="001814CA">
      <w:pPr>
        <w:pStyle w:val="Nagwek2"/>
        <w:rPr>
          <w:rFonts w:eastAsia="Arial"/>
          <w:b/>
          <w:bCs/>
          <w:lang w:eastAsia="pl-PL"/>
        </w:rPr>
      </w:pPr>
      <w:r w:rsidRPr="001814CA">
        <w:rPr>
          <w:rFonts w:eastAsia="Arial"/>
          <w:b/>
          <w:bCs/>
          <w:lang w:eastAsia="pl-PL"/>
        </w:rPr>
        <w:t xml:space="preserve">Nazwa jednostki: Uniwersytet Jagielloński, Wydział Chemii </w:t>
      </w:r>
    </w:p>
    <w:p w14:paraId="08F2D5B4" w14:textId="5AE270DC" w:rsidR="008D5303" w:rsidRPr="001814CA" w:rsidRDefault="005C7F8A" w:rsidP="001814CA">
      <w:pPr>
        <w:pStyle w:val="Nagwek2"/>
        <w:rPr>
          <w:rFonts w:eastAsia="Arial"/>
          <w:b/>
          <w:bCs/>
          <w:lang w:eastAsia="pl-PL"/>
        </w:rPr>
      </w:pPr>
      <w:r w:rsidRPr="001814CA">
        <w:rPr>
          <w:rFonts w:eastAsia="Arial"/>
          <w:b/>
          <w:bCs/>
          <w:lang w:eastAsia="pl-PL"/>
        </w:rPr>
        <w:t xml:space="preserve">Nazwa stanowiska: </w:t>
      </w:r>
      <w:r w:rsidR="009F602E" w:rsidRPr="001814CA">
        <w:rPr>
          <w:rFonts w:eastAsia="Arial"/>
          <w:b/>
          <w:bCs/>
          <w:lang w:eastAsia="pl-PL"/>
        </w:rPr>
        <w:t>Stypendyst</w:t>
      </w:r>
      <w:r w:rsidR="00016D37">
        <w:rPr>
          <w:rFonts w:eastAsia="Arial"/>
          <w:b/>
          <w:bCs/>
          <w:lang w:eastAsia="pl-PL"/>
        </w:rPr>
        <w:t>ka/stypendysta</w:t>
      </w:r>
      <w:r w:rsidR="0020060D">
        <w:rPr>
          <w:rFonts w:eastAsia="Arial"/>
          <w:b/>
          <w:bCs/>
          <w:lang w:eastAsia="pl-PL"/>
        </w:rPr>
        <w:t xml:space="preserve"> – </w:t>
      </w:r>
      <w:r w:rsidR="00CD2157">
        <w:rPr>
          <w:rFonts w:eastAsia="Arial"/>
          <w:b/>
          <w:bCs/>
          <w:lang w:eastAsia="pl-PL"/>
        </w:rPr>
        <w:t>1</w:t>
      </w:r>
      <w:r w:rsidR="0020060D">
        <w:rPr>
          <w:rFonts w:eastAsia="Arial"/>
          <w:b/>
          <w:bCs/>
          <w:lang w:eastAsia="pl-PL"/>
        </w:rPr>
        <w:t xml:space="preserve"> pozycj</w:t>
      </w:r>
      <w:r w:rsidR="00CD2157">
        <w:rPr>
          <w:rFonts w:eastAsia="Arial"/>
          <w:b/>
          <w:bCs/>
          <w:lang w:eastAsia="pl-PL"/>
        </w:rPr>
        <w:t>a</w:t>
      </w:r>
    </w:p>
    <w:p w14:paraId="0B2A14AD" w14:textId="03A26B16" w:rsidR="005C7F8A" w:rsidRPr="008D5303" w:rsidRDefault="005C7F8A" w:rsidP="00E16D3F">
      <w:pPr>
        <w:spacing w:after="0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hAnsi="Arial" w:cs="Arial"/>
        </w:rPr>
        <w:br/>
      </w:r>
      <w:r w:rsidRPr="008D5303">
        <w:rPr>
          <w:rFonts w:ascii="Arial" w:eastAsia="Arial" w:hAnsi="Arial" w:cs="Arial"/>
          <w:b/>
          <w:bCs/>
          <w:lang w:eastAsia="pl-PL"/>
        </w:rPr>
        <w:t>Wymagania</w:t>
      </w:r>
      <w:r w:rsidRPr="008D5303">
        <w:rPr>
          <w:rFonts w:ascii="Arial" w:eastAsia="Arial" w:hAnsi="Arial" w:cs="Arial"/>
          <w:lang w:eastAsia="pl-PL"/>
        </w:rPr>
        <w:t>:</w:t>
      </w:r>
    </w:p>
    <w:p w14:paraId="7E7FC1A5" w14:textId="0E50E1E0" w:rsidR="008D5303" w:rsidRPr="00FD44AC" w:rsidRDefault="005C7F8A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 w:rsidRPr="00FD44AC">
        <w:rPr>
          <w:rFonts w:ascii="Arial" w:eastAsia="Arial" w:hAnsi="Arial" w:cs="Arial"/>
          <w:lang w:eastAsia="pl-PL"/>
        </w:rPr>
        <w:t xml:space="preserve">Tytuł </w:t>
      </w:r>
      <w:r w:rsidR="008766E4" w:rsidRPr="00FD44AC">
        <w:rPr>
          <w:rFonts w:ascii="Arial" w:eastAsia="Arial" w:hAnsi="Arial" w:cs="Arial"/>
          <w:lang w:eastAsia="pl-PL"/>
        </w:rPr>
        <w:t>licencjata</w:t>
      </w:r>
      <w:r w:rsidRPr="00FD44AC">
        <w:rPr>
          <w:rFonts w:ascii="Arial" w:eastAsia="Arial" w:hAnsi="Arial" w:cs="Arial"/>
          <w:lang w:eastAsia="pl-PL"/>
        </w:rPr>
        <w:t xml:space="preserve"> (chemii lub dziedzin pokrewnych)</w:t>
      </w:r>
      <w:r w:rsidR="009F602E" w:rsidRPr="00FD44AC">
        <w:rPr>
          <w:rFonts w:ascii="Arial" w:eastAsia="Arial" w:hAnsi="Arial" w:cs="Arial"/>
          <w:lang w:eastAsia="pl-PL"/>
        </w:rPr>
        <w:t xml:space="preserve"> w </w:t>
      </w:r>
      <w:r w:rsidR="00FE09A7" w:rsidRPr="00FD44AC">
        <w:rPr>
          <w:rFonts w:ascii="Arial" w:eastAsia="Arial" w:hAnsi="Arial" w:cs="Arial"/>
          <w:lang w:eastAsia="pl-PL"/>
        </w:rPr>
        <w:t>momencie</w:t>
      </w:r>
      <w:r w:rsidR="009F602E" w:rsidRPr="00FD44AC">
        <w:rPr>
          <w:rFonts w:ascii="Arial" w:eastAsia="Arial" w:hAnsi="Arial" w:cs="Arial"/>
          <w:lang w:eastAsia="pl-PL"/>
        </w:rPr>
        <w:t xml:space="preserve"> ro</w:t>
      </w:r>
      <w:r w:rsidR="00EC3446">
        <w:rPr>
          <w:rFonts w:ascii="Arial" w:eastAsia="Arial" w:hAnsi="Arial" w:cs="Arial"/>
          <w:lang w:eastAsia="pl-PL"/>
        </w:rPr>
        <w:t>zpoczęcia pobierania stypendium.</w:t>
      </w:r>
    </w:p>
    <w:p w14:paraId="00ACDCDE" w14:textId="2B477EA7" w:rsidR="005C7F8A" w:rsidRPr="00FD44AC" w:rsidRDefault="2E4DC7DB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color w:val="000000" w:themeColor="text1"/>
        </w:rPr>
      </w:pPr>
      <w:r w:rsidRPr="00FD44AC">
        <w:rPr>
          <w:rFonts w:ascii="Arial" w:eastAsia="Arial" w:hAnsi="Arial" w:cs="Arial"/>
          <w:color w:val="000000" w:themeColor="text1"/>
        </w:rPr>
        <w:t xml:space="preserve">Status </w:t>
      </w:r>
      <w:r w:rsidR="008766E4" w:rsidRPr="00FD44AC">
        <w:rPr>
          <w:rFonts w:ascii="Arial" w:eastAsia="Arial" w:hAnsi="Arial" w:cs="Arial"/>
          <w:color w:val="000000" w:themeColor="text1"/>
        </w:rPr>
        <w:t>studenta</w:t>
      </w:r>
      <w:r w:rsidRPr="00FD44AC">
        <w:rPr>
          <w:rFonts w:ascii="Arial" w:eastAsia="Arial" w:hAnsi="Arial" w:cs="Arial"/>
          <w:color w:val="000000" w:themeColor="text1"/>
        </w:rPr>
        <w:t xml:space="preserve"> </w:t>
      </w:r>
      <w:r w:rsidR="008766E4" w:rsidRPr="00FD44AC">
        <w:rPr>
          <w:rFonts w:ascii="Arial" w:eastAsia="Arial" w:hAnsi="Arial" w:cs="Arial"/>
          <w:color w:val="000000" w:themeColor="text1"/>
        </w:rPr>
        <w:t xml:space="preserve">studiów drugiego stopnia </w:t>
      </w:r>
      <w:r w:rsidR="008766E4" w:rsidRPr="00FD44AC">
        <w:rPr>
          <w:rFonts w:ascii="Arial" w:eastAsia="Arial" w:hAnsi="Arial" w:cs="Arial"/>
          <w:lang w:eastAsia="pl-PL"/>
        </w:rPr>
        <w:t>chemii lub dziedzin pokrewnych</w:t>
      </w:r>
      <w:r w:rsidR="00EC3446">
        <w:rPr>
          <w:rFonts w:ascii="Arial" w:eastAsia="Arial" w:hAnsi="Arial" w:cs="Arial"/>
          <w:color w:val="000000" w:themeColor="text1"/>
        </w:rPr>
        <w:t>.</w:t>
      </w:r>
    </w:p>
    <w:p w14:paraId="153C27C2" w14:textId="5C13FD5B" w:rsidR="008D5303" w:rsidRPr="00FD44AC" w:rsidRDefault="00FE09A7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 w:rsidRPr="00FD44AC">
        <w:rPr>
          <w:rFonts w:ascii="Arial" w:eastAsia="Arial" w:hAnsi="Arial" w:cs="Arial"/>
          <w:lang w:eastAsia="pl-PL"/>
        </w:rPr>
        <w:t>Wy</w:t>
      </w:r>
      <w:r w:rsidR="00FD44AC" w:rsidRPr="00FD44AC">
        <w:rPr>
          <w:rFonts w:ascii="Arial" w:eastAsia="Arial" w:hAnsi="Arial" w:cs="Arial"/>
          <w:lang w:eastAsia="pl-PL"/>
        </w:rPr>
        <w:t xml:space="preserve">soka </w:t>
      </w:r>
      <w:r w:rsidR="005C7F8A" w:rsidRPr="00FD44AC">
        <w:rPr>
          <w:rFonts w:ascii="Arial" w:eastAsia="Arial" w:hAnsi="Arial" w:cs="Arial"/>
          <w:lang w:eastAsia="pl-PL"/>
        </w:rPr>
        <w:t>motywacja do pracy naukowej, umiejętność pracy w grupie, samodzielność, kreatywność</w:t>
      </w:r>
      <w:r w:rsidR="00EC3446">
        <w:rPr>
          <w:rFonts w:ascii="Arial" w:eastAsia="Arial" w:hAnsi="Arial" w:cs="Arial"/>
          <w:lang w:eastAsia="pl-PL"/>
        </w:rPr>
        <w:t>.</w:t>
      </w:r>
    </w:p>
    <w:p w14:paraId="61C64B50" w14:textId="32DEF829" w:rsidR="008D5303" w:rsidRPr="00FD44AC" w:rsidRDefault="005C7F8A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 w:rsidRPr="00FD44AC">
        <w:rPr>
          <w:rFonts w:ascii="Arial" w:eastAsia="Arial" w:hAnsi="Arial" w:cs="Arial"/>
          <w:lang w:eastAsia="pl-PL"/>
        </w:rPr>
        <w:t>Znajomość języka angielskiego</w:t>
      </w:r>
      <w:r w:rsidR="00EC3446">
        <w:rPr>
          <w:rFonts w:ascii="Arial" w:eastAsia="Arial" w:hAnsi="Arial" w:cs="Arial"/>
          <w:lang w:eastAsia="pl-PL"/>
        </w:rPr>
        <w:t>.</w:t>
      </w:r>
    </w:p>
    <w:p w14:paraId="414775C9" w14:textId="223763E8" w:rsidR="0046697F" w:rsidRPr="0046697F" w:rsidRDefault="006E1D70" w:rsidP="0046697F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Doświadczenie w pracy laboratoryjnej</w:t>
      </w:r>
      <w:r w:rsidR="00BD01C5">
        <w:rPr>
          <w:rFonts w:ascii="Arial" w:eastAsia="Arial" w:hAnsi="Arial" w:cs="Arial"/>
          <w:lang w:eastAsia="pl-PL"/>
        </w:rPr>
        <w:t xml:space="preserve"> </w:t>
      </w:r>
      <w:r w:rsidR="006C21CE">
        <w:rPr>
          <w:rFonts w:ascii="Arial" w:eastAsia="Arial" w:hAnsi="Arial" w:cs="Arial"/>
          <w:lang w:eastAsia="pl-PL"/>
        </w:rPr>
        <w:t xml:space="preserve">z </w:t>
      </w:r>
      <w:r w:rsidR="0046697F">
        <w:rPr>
          <w:rFonts w:ascii="Arial" w:eastAsia="Arial" w:hAnsi="Arial" w:cs="Arial"/>
          <w:lang w:eastAsia="pl-PL"/>
        </w:rPr>
        <w:t>katalizatorami heterogenicznymi (synteza, badanie właściwości fizykochemicznych).</w:t>
      </w:r>
    </w:p>
    <w:p w14:paraId="0B2A14B0" w14:textId="77777777" w:rsidR="005C7F8A" w:rsidRPr="008D5303" w:rsidRDefault="005C7F8A" w:rsidP="18B566EA">
      <w:pPr>
        <w:spacing w:after="0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b/>
          <w:bCs/>
          <w:lang w:eastAsia="pl-PL"/>
        </w:rPr>
        <w:t>Opis zadań</w:t>
      </w:r>
      <w:r w:rsidRPr="008D5303">
        <w:rPr>
          <w:rFonts w:ascii="Arial" w:eastAsia="Arial" w:hAnsi="Arial" w:cs="Arial"/>
          <w:lang w:eastAsia="pl-PL"/>
        </w:rPr>
        <w:t>:</w:t>
      </w:r>
    </w:p>
    <w:p w14:paraId="0AF34AEF" w14:textId="115F6AEE" w:rsidR="006C122A" w:rsidRDefault="005C7F8A" w:rsidP="0046697F">
      <w:pPr>
        <w:spacing w:before="100" w:beforeAutospacing="1" w:after="100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 xml:space="preserve">Praca w projekcie </w:t>
      </w:r>
      <w:r w:rsidR="0046697F" w:rsidRPr="0046697F">
        <w:rPr>
          <w:rFonts w:ascii="Arial" w:eastAsia="Arial" w:hAnsi="Arial" w:cs="Arial"/>
          <w:i/>
          <w:iCs/>
          <w:lang w:eastAsia="pl-PL"/>
        </w:rPr>
        <w:t>Kompleksowe badania wpływu dotacji alkaliami na relację powierzchnia-struktura-reaktywność</w:t>
      </w:r>
      <w:r w:rsidR="0046697F">
        <w:rPr>
          <w:rFonts w:ascii="Arial" w:eastAsia="Arial" w:hAnsi="Arial" w:cs="Arial"/>
          <w:i/>
          <w:iCs/>
          <w:lang w:eastAsia="pl-PL"/>
        </w:rPr>
        <w:t xml:space="preserve"> </w:t>
      </w:r>
      <w:r w:rsidR="0046697F" w:rsidRPr="0046697F">
        <w:rPr>
          <w:rFonts w:ascii="Arial" w:eastAsia="Arial" w:hAnsi="Arial" w:cs="Arial"/>
          <w:i/>
          <w:iCs/>
          <w:lang w:eastAsia="pl-PL"/>
        </w:rPr>
        <w:t>katalizatorów kobaltowych procesu reformingu parowego etanolu</w:t>
      </w:r>
      <w:r w:rsidR="006C122A" w:rsidRPr="006C122A">
        <w:rPr>
          <w:rFonts w:ascii="Arial" w:eastAsia="Arial" w:hAnsi="Arial" w:cs="Arial"/>
          <w:lang w:eastAsia="pl-PL"/>
        </w:rPr>
        <w:t xml:space="preserve">, nr </w:t>
      </w:r>
      <w:r w:rsidR="0046697F" w:rsidRPr="0046697F">
        <w:rPr>
          <w:rFonts w:ascii="Arial" w:eastAsia="Arial" w:hAnsi="Arial" w:cs="Arial"/>
          <w:lang w:eastAsia="pl-PL"/>
        </w:rPr>
        <w:t>DEC-2021/43/D/ST4/03016</w:t>
      </w:r>
      <w:r w:rsidR="005568AD">
        <w:rPr>
          <w:rFonts w:ascii="Arial" w:eastAsia="Arial" w:hAnsi="Arial" w:cs="Arial"/>
          <w:lang w:eastAsia="pl-PL"/>
        </w:rPr>
        <w:t>.</w:t>
      </w:r>
    </w:p>
    <w:p w14:paraId="5FB2F407" w14:textId="394B26A1" w:rsidR="0050770F" w:rsidRDefault="005C7F8A" w:rsidP="005568AD">
      <w:pPr>
        <w:spacing w:before="100" w:beforeAutospacing="1" w:after="100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W ramach</w:t>
      </w:r>
      <w:r w:rsidR="00EC3446">
        <w:rPr>
          <w:rFonts w:ascii="Arial" w:eastAsia="Arial" w:hAnsi="Arial" w:cs="Arial"/>
          <w:lang w:eastAsia="pl-PL"/>
        </w:rPr>
        <w:t xml:space="preserve"> realizacji projektu Stypendysta/Stypendystka</w:t>
      </w:r>
      <w:r w:rsidRPr="008D5303">
        <w:rPr>
          <w:rFonts w:ascii="Arial" w:eastAsia="Arial" w:hAnsi="Arial" w:cs="Arial"/>
          <w:lang w:eastAsia="pl-PL"/>
        </w:rPr>
        <w:t xml:space="preserve"> będzie prowadził</w:t>
      </w:r>
      <w:r w:rsidR="00EC3446">
        <w:rPr>
          <w:rFonts w:ascii="Arial" w:eastAsia="Arial" w:hAnsi="Arial" w:cs="Arial"/>
          <w:lang w:eastAsia="pl-PL"/>
        </w:rPr>
        <w:t>(a)</w:t>
      </w:r>
      <w:r w:rsidRPr="008D5303">
        <w:rPr>
          <w:rFonts w:ascii="Arial" w:eastAsia="Arial" w:hAnsi="Arial" w:cs="Arial"/>
          <w:lang w:eastAsia="pl-PL"/>
        </w:rPr>
        <w:t xml:space="preserve"> prace eksperymentalne związane </w:t>
      </w:r>
      <w:r w:rsidR="003B3B53">
        <w:rPr>
          <w:rFonts w:ascii="Arial" w:eastAsia="Arial" w:hAnsi="Arial" w:cs="Arial"/>
          <w:lang w:eastAsia="pl-PL"/>
        </w:rPr>
        <w:t xml:space="preserve">z </w:t>
      </w:r>
      <w:r w:rsidRPr="008D5303">
        <w:rPr>
          <w:rFonts w:ascii="Arial" w:eastAsia="Arial" w:hAnsi="Arial" w:cs="Arial"/>
          <w:lang w:eastAsia="pl-PL"/>
        </w:rPr>
        <w:t xml:space="preserve">charakterystyką </w:t>
      </w:r>
      <w:r w:rsidR="003B3B53" w:rsidRPr="008D5303">
        <w:rPr>
          <w:rFonts w:ascii="Arial" w:eastAsia="Arial" w:hAnsi="Arial" w:cs="Arial"/>
          <w:lang w:eastAsia="pl-PL"/>
        </w:rPr>
        <w:t xml:space="preserve">fizykochemiczną </w:t>
      </w:r>
      <w:r w:rsidR="003B3B53" w:rsidRPr="003B3B53">
        <w:rPr>
          <w:rFonts w:ascii="Arial" w:eastAsia="Arial" w:hAnsi="Arial" w:cs="Arial"/>
          <w:i/>
          <w:lang w:eastAsia="pl-PL"/>
        </w:rPr>
        <w:t xml:space="preserve">post </w:t>
      </w:r>
      <w:proofErr w:type="spellStart"/>
      <w:r w:rsidR="003B3B53" w:rsidRPr="003B3B53">
        <w:rPr>
          <w:rFonts w:ascii="Arial" w:eastAsia="Arial" w:hAnsi="Arial" w:cs="Arial"/>
          <w:i/>
          <w:lang w:eastAsia="pl-PL"/>
        </w:rPr>
        <w:t>mortem</w:t>
      </w:r>
      <w:proofErr w:type="spellEnd"/>
      <w:r w:rsidR="003B3B53" w:rsidRPr="008D5303">
        <w:rPr>
          <w:rFonts w:ascii="Arial" w:eastAsia="Arial" w:hAnsi="Arial" w:cs="Arial"/>
          <w:lang w:eastAsia="pl-PL"/>
        </w:rPr>
        <w:t xml:space="preserve"> </w:t>
      </w:r>
      <w:r w:rsidR="0046697F">
        <w:rPr>
          <w:rFonts w:ascii="Arial" w:eastAsia="Arial" w:hAnsi="Arial" w:cs="Arial"/>
          <w:lang w:eastAsia="pl-PL"/>
        </w:rPr>
        <w:t>katalizatorów</w:t>
      </w:r>
      <w:r w:rsidR="00C118F4" w:rsidRPr="008D5303">
        <w:rPr>
          <w:rFonts w:ascii="Arial" w:eastAsia="Arial" w:hAnsi="Arial" w:cs="Arial"/>
          <w:lang w:eastAsia="pl-PL"/>
        </w:rPr>
        <w:t xml:space="preserve"> </w:t>
      </w:r>
      <w:r w:rsidR="0046697F">
        <w:rPr>
          <w:rFonts w:ascii="Arial" w:eastAsia="Arial" w:hAnsi="Arial" w:cs="Arial"/>
          <w:lang w:eastAsia="pl-PL"/>
        </w:rPr>
        <w:t>procesu reformingu parowego etanolu</w:t>
      </w:r>
      <w:r w:rsidR="003B3B53">
        <w:rPr>
          <w:rFonts w:ascii="Arial" w:eastAsia="Arial" w:hAnsi="Arial" w:cs="Arial"/>
          <w:lang w:eastAsia="pl-PL"/>
        </w:rPr>
        <w:t xml:space="preserve"> </w:t>
      </w:r>
      <w:r w:rsidR="003B3B53" w:rsidRPr="008D5303">
        <w:rPr>
          <w:rFonts w:ascii="Arial" w:eastAsia="Arial" w:hAnsi="Arial" w:cs="Arial"/>
          <w:lang w:eastAsia="pl-PL"/>
        </w:rPr>
        <w:t>(</w:t>
      </w:r>
      <w:r w:rsidR="003B3B53">
        <w:rPr>
          <w:rFonts w:ascii="Arial" w:eastAsia="Arial" w:hAnsi="Arial" w:cs="Arial"/>
          <w:lang w:eastAsia="pl-PL"/>
        </w:rPr>
        <w:t>w tym</w:t>
      </w:r>
      <w:r w:rsidR="003B3B53" w:rsidRPr="008D5303">
        <w:rPr>
          <w:rFonts w:ascii="Arial" w:eastAsia="Arial" w:hAnsi="Arial" w:cs="Arial"/>
          <w:lang w:eastAsia="pl-PL"/>
        </w:rPr>
        <w:t xml:space="preserve"> pomiary </w:t>
      </w:r>
      <w:r w:rsidR="003B3B53">
        <w:rPr>
          <w:rFonts w:ascii="Arial" w:eastAsia="Arial" w:hAnsi="Arial" w:cs="Arial"/>
          <w:lang w:eastAsia="pl-PL"/>
        </w:rPr>
        <w:t xml:space="preserve">spektroskopowe, </w:t>
      </w:r>
      <w:proofErr w:type="spellStart"/>
      <w:r w:rsidR="003B3B53">
        <w:rPr>
          <w:rFonts w:ascii="Arial" w:eastAsia="Arial" w:hAnsi="Arial" w:cs="Arial"/>
          <w:lang w:eastAsia="pl-PL"/>
        </w:rPr>
        <w:t>termograwimetryczne</w:t>
      </w:r>
      <w:proofErr w:type="spellEnd"/>
      <w:r w:rsidR="003B3B53" w:rsidRPr="008D5303">
        <w:rPr>
          <w:rFonts w:ascii="Arial" w:eastAsia="Arial" w:hAnsi="Arial" w:cs="Arial"/>
          <w:lang w:eastAsia="pl-PL"/>
        </w:rPr>
        <w:t>)</w:t>
      </w:r>
      <w:r w:rsidR="00C118F4" w:rsidRPr="008D5303">
        <w:rPr>
          <w:rFonts w:ascii="Arial" w:eastAsia="Arial" w:hAnsi="Arial" w:cs="Arial"/>
          <w:lang w:eastAsia="pl-PL"/>
        </w:rPr>
        <w:t>.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5568AD">
        <w:rPr>
          <w:rFonts w:ascii="Arial" w:eastAsia="Arial" w:hAnsi="Arial" w:cs="Arial"/>
          <w:lang w:eastAsia="pl-PL"/>
        </w:rPr>
        <w:t xml:space="preserve">Celem badań będzie określenie </w:t>
      </w:r>
      <w:r w:rsidR="00CD2157">
        <w:rPr>
          <w:rFonts w:ascii="Arial" w:eastAsia="Arial" w:hAnsi="Arial" w:cs="Arial"/>
          <w:lang w:eastAsia="pl-PL"/>
        </w:rPr>
        <w:t>natury depozytu węglowego powstającego podczas procesu i możliwości regeneracji katalizatorów</w:t>
      </w:r>
      <w:r w:rsidR="0046697F">
        <w:rPr>
          <w:rFonts w:ascii="Arial" w:eastAsia="Arial" w:hAnsi="Arial" w:cs="Arial"/>
          <w:lang w:eastAsia="pl-PL"/>
        </w:rPr>
        <w:t>.</w:t>
      </w:r>
    </w:p>
    <w:p w14:paraId="0B2A14B2" w14:textId="7B966D0D" w:rsidR="00564603" w:rsidRPr="008D5303" w:rsidRDefault="005C7F8A" w:rsidP="00E16D3F">
      <w:pPr>
        <w:spacing w:before="100" w:beforeAutospacing="1" w:after="100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Obowiązkiem Stypendysty</w:t>
      </w:r>
      <w:r w:rsidR="00EC3446">
        <w:rPr>
          <w:rFonts w:ascii="Arial" w:eastAsia="Arial" w:hAnsi="Arial" w:cs="Arial"/>
          <w:lang w:eastAsia="pl-PL"/>
        </w:rPr>
        <w:t>/Stypendystki</w:t>
      </w:r>
      <w:r w:rsidRPr="008D5303">
        <w:rPr>
          <w:rFonts w:ascii="Arial" w:eastAsia="Arial" w:hAnsi="Arial" w:cs="Arial"/>
          <w:lang w:eastAsia="pl-PL"/>
        </w:rPr>
        <w:t xml:space="preserve"> będzie również </w:t>
      </w:r>
      <w:r w:rsidR="00D757BB" w:rsidRPr="008D5303">
        <w:rPr>
          <w:rFonts w:ascii="Arial" w:eastAsia="Arial" w:hAnsi="Arial" w:cs="Arial"/>
          <w:lang w:eastAsia="pl-PL"/>
        </w:rPr>
        <w:t xml:space="preserve">wstępne </w:t>
      </w:r>
      <w:r w:rsidRPr="008D5303">
        <w:rPr>
          <w:rFonts w:ascii="Arial" w:eastAsia="Arial" w:hAnsi="Arial" w:cs="Arial"/>
          <w:lang w:eastAsia="pl-PL"/>
        </w:rPr>
        <w:t>interpretowanie otrzymywanych wyników eksperymentalnych i ich analizowanie na podstawie literatury naukowej związanej z</w:t>
      </w:r>
      <w:r w:rsidR="00E16D3F">
        <w:rPr>
          <w:rFonts w:ascii="Arial" w:eastAsia="Arial" w:hAnsi="Arial" w:cs="Arial"/>
          <w:lang w:eastAsia="pl-PL"/>
        </w:rPr>
        <w:t> </w:t>
      </w:r>
      <w:r w:rsidRPr="008D5303">
        <w:rPr>
          <w:rFonts w:ascii="Arial" w:eastAsia="Arial" w:hAnsi="Arial" w:cs="Arial"/>
          <w:lang w:eastAsia="pl-PL"/>
        </w:rPr>
        <w:t>prowadzonymi badaniami oraz przygotowywania raportów cząstkowych</w:t>
      </w:r>
      <w:r w:rsidR="0046697F">
        <w:rPr>
          <w:rFonts w:ascii="Arial" w:eastAsia="Arial" w:hAnsi="Arial" w:cs="Arial"/>
          <w:lang w:eastAsia="pl-PL"/>
        </w:rPr>
        <w:t xml:space="preserve"> oraz</w:t>
      </w:r>
      <w:r w:rsidRPr="008D5303">
        <w:rPr>
          <w:rFonts w:ascii="Arial" w:eastAsia="Arial" w:hAnsi="Arial" w:cs="Arial"/>
          <w:lang w:eastAsia="pl-PL"/>
        </w:rPr>
        <w:t xml:space="preserve"> fragmentów publikacji naukowych. </w:t>
      </w:r>
      <w:r w:rsidR="00564603" w:rsidRPr="008D5303">
        <w:rPr>
          <w:rFonts w:ascii="Arial" w:eastAsia="Arial" w:hAnsi="Arial" w:cs="Arial"/>
          <w:lang w:eastAsia="pl-PL"/>
        </w:rPr>
        <w:t>Prowadzenie dokumentacji w zakresie powierzonych badań.</w:t>
      </w:r>
    </w:p>
    <w:p w14:paraId="59AFD643" w14:textId="77777777" w:rsidR="00760982" w:rsidRPr="008D5303" w:rsidRDefault="00760982" w:rsidP="00760982">
      <w:pPr>
        <w:spacing w:after="0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b/>
          <w:bCs/>
          <w:lang w:eastAsia="pl-PL"/>
        </w:rPr>
        <w:t xml:space="preserve">Warunki </w:t>
      </w:r>
      <w:r>
        <w:rPr>
          <w:rFonts w:ascii="Arial" w:eastAsia="Arial" w:hAnsi="Arial" w:cs="Arial"/>
          <w:b/>
          <w:bCs/>
          <w:lang w:eastAsia="pl-PL"/>
        </w:rPr>
        <w:t>pobierania stypendium</w:t>
      </w:r>
      <w:r w:rsidRPr="008D5303">
        <w:rPr>
          <w:rFonts w:ascii="Arial" w:eastAsia="Arial" w:hAnsi="Arial" w:cs="Arial"/>
          <w:lang w:eastAsia="pl-PL"/>
        </w:rPr>
        <w:t>:</w:t>
      </w:r>
    </w:p>
    <w:p w14:paraId="49BBB92E" w14:textId="77777777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Stypendium jest przyznawane zgodnie z zasadami zawartymi w Regulaminie przyznawania stypendiów naukowych NCN wprowadzonych uchwałą Rady Narodowego Centrum Nauki nr 25/2019 z dnia 14 marca 2019 r.</w:t>
      </w:r>
    </w:p>
    <w:p w14:paraId="41BC08AE" w14:textId="4E8C1BCD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Termin rozpoczęcia okresu stypendialnego: 0</w:t>
      </w:r>
      <w:r w:rsidR="003B3B53">
        <w:rPr>
          <w:rFonts w:ascii="Arial" w:eastAsia="Arial" w:hAnsi="Arial" w:cs="Arial"/>
          <w:lang w:eastAsia="pl-PL"/>
        </w:rPr>
        <w:t>1</w:t>
      </w:r>
      <w:r>
        <w:rPr>
          <w:rFonts w:ascii="Arial" w:eastAsia="Arial" w:hAnsi="Arial" w:cs="Arial"/>
          <w:lang w:eastAsia="pl-PL"/>
        </w:rPr>
        <w:t>.</w:t>
      </w:r>
      <w:r w:rsidR="003B3B53">
        <w:rPr>
          <w:rFonts w:ascii="Arial" w:eastAsia="Arial" w:hAnsi="Arial" w:cs="Arial"/>
          <w:lang w:eastAsia="pl-PL"/>
        </w:rPr>
        <w:t>02</w:t>
      </w:r>
      <w:r>
        <w:rPr>
          <w:rFonts w:ascii="Arial" w:eastAsia="Arial" w:hAnsi="Arial" w:cs="Arial"/>
          <w:lang w:eastAsia="pl-PL"/>
        </w:rPr>
        <w:t>.202</w:t>
      </w:r>
      <w:r w:rsidR="003B3B53">
        <w:rPr>
          <w:rFonts w:ascii="Arial" w:eastAsia="Arial" w:hAnsi="Arial" w:cs="Arial"/>
          <w:lang w:eastAsia="pl-PL"/>
        </w:rPr>
        <w:t>3</w:t>
      </w:r>
    </w:p>
    <w:p w14:paraId="65A5D56C" w14:textId="45316473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Czas trwania stypendium:</w:t>
      </w:r>
      <w:r w:rsidR="000A78E9">
        <w:rPr>
          <w:rFonts w:ascii="Arial" w:eastAsia="Arial" w:hAnsi="Arial" w:cs="Arial"/>
          <w:lang w:eastAsia="pl-PL"/>
        </w:rPr>
        <w:t xml:space="preserve"> </w:t>
      </w:r>
      <w:r w:rsidR="003B3B53">
        <w:rPr>
          <w:rFonts w:ascii="Arial" w:eastAsia="Arial" w:hAnsi="Arial" w:cs="Arial"/>
          <w:lang w:eastAsia="pl-PL"/>
        </w:rPr>
        <w:t>5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C84058" w:rsidRPr="008D5303">
        <w:rPr>
          <w:rFonts w:ascii="Arial" w:eastAsia="Arial" w:hAnsi="Arial" w:cs="Arial"/>
          <w:lang w:eastAsia="pl-PL"/>
        </w:rPr>
        <w:t>miesi</w:t>
      </w:r>
      <w:r w:rsidR="00C84058">
        <w:rPr>
          <w:rFonts w:ascii="Arial" w:eastAsia="Arial" w:hAnsi="Arial" w:cs="Arial"/>
          <w:lang w:eastAsia="pl-PL"/>
        </w:rPr>
        <w:t>ęcy</w:t>
      </w:r>
      <w:r w:rsidRPr="008D5303">
        <w:rPr>
          <w:rFonts w:ascii="Arial" w:eastAsia="Arial" w:hAnsi="Arial" w:cs="Arial"/>
          <w:lang w:eastAsia="pl-PL"/>
        </w:rPr>
        <w:t xml:space="preserve">. </w:t>
      </w:r>
    </w:p>
    <w:p w14:paraId="25F984C0" w14:textId="77777777" w:rsidR="00760982" w:rsidRPr="008D5303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Zgłoszenie powinno zawierać:</w:t>
      </w:r>
    </w:p>
    <w:p w14:paraId="27111DDF" w14:textId="77777777" w:rsidR="00760982" w:rsidRPr="008D5303" w:rsidRDefault="00760982" w:rsidP="00760982">
      <w:pPr>
        <w:spacing w:before="100" w:beforeAutospacing="1" w:after="100" w:afterAutospacing="1" w:line="240" w:lineRule="auto"/>
        <w:contextualSpacing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- życiorys zawierający informacje o dotychczasowej działalności naukowej i osiągnięciach</w:t>
      </w:r>
      <w:r>
        <w:rPr>
          <w:rFonts w:ascii="Arial" w:eastAsia="Arial" w:hAnsi="Arial" w:cs="Arial"/>
          <w:lang w:eastAsia="pl-PL"/>
        </w:rPr>
        <w:t>,</w:t>
      </w:r>
    </w:p>
    <w:p w14:paraId="56B3AE3B" w14:textId="54E27B24" w:rsidR="00760982" w:rsidRPr="008D5303" w:rsidRDefault="00760982" w:rsidP="00760982">
      <w:pPr>
        <w:spacing w:before="100" w:beforeAutospacing="1" w:after="100" w:afterAutospacing="1" w:line="240" w:lineRule="auto"/>
        <w:contextualSpacing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- kopie uzyskanych dyplomów</w:t>
      </w:r>
      <w:r>
        <w:rPr>
          <w:rFonts w:ascii="Arial" w:eastAsia="Arial" w:hAnsi="Arial" w:cs="Arial"/>
          <w:lang w:eastAsia="pl-PL"/>
        </w:rPr>
        <w:t xml:space="preserve">/informację </w:t>
      </w:r>
      <w:r w:rsidR="00264A6A">
        <w:rPr>
          <w:rFonts w:ascii="Arial" w:eastAsia="Arial" w:hAnsi="Arial" w:cs="Arial"/>
          <w:lang w:eastAsia="pl-PL"/>
        </w:rPr>
        <w:t xml:space="preserve">o </w:t>
      </w:r>
      <w:r>
        <w:rPr>
          <w:rFonts w:ascii="Arial" w:eastAsia="Arial" w:hAnsi="Arial" w:cs="Arial"/>
          <w:lang w:eastAsia="pl-PL"/>
        </w:rPr>
        <w:t>planowanym terminie uzyskania dyplomu</w:t>
      </w:r>
      <w:r w:rsidR="00EC3446">
        <w:rPr>
          <w:rFonts w:ascii="Arial" w:eastAsia="Arial" w:hAnsi="Arial" w:cs="Arial"/>
          <w:lang w:eastAsia="pl-PL"/>
        </w:rPr>
        <w:t>,</w:t>
      </w:r>
    </w:p>
    <w:p w14:paraId="462FEC71" w14:textId="77777777" w:rsidR="00760982" w:rsidRPr="008D5303" w:rsidRDefault="00760982" w:rsidP="00760982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lastRenderedPageBreak/>
        <w:t xml:space="preserve">- </w:t>
      </w:r>
      <w:r>
        <w:rPr>
          <w:rFonts w:ascii="Arial" w:eastAsia="Arial" w:hAnsi="Arial" w:cs="Arial"/>
          <w:lang w:eastAsia="pl-PL"/>
        </w:rPr>
        <w:t>i</w:t>
      </w:r>
      <w:r w:rsidRPr="008D5303">
        <w:rPr>
          <w:rFonts w:ascii="Arial" w:eastAsia="Arial" w:hAnsi="Arial" w:cs="Arial"/>
          <w:lang w:eastAsia="pl-PL"/>
        </w:rPr>
        <w:t>nformację o przetwarzaniu danych osobowych dostępną do pobrania: https</w:t>
      </w:r>
      <w:proofErr w:type="gramStart"/>
      <w:r w:rsidRPr="008D5303">
        <w:rPr>
          <w:rFonts w:ascii="Arial" w:eastAsia="Arial" w:hAnsi="Arial" w:cs="Arial"/>
          <w:lang w:eastAsia="pl-PL"/>
        </w:rPr>
        <w:t>://cawp</w:t>
      </w:r>
      <w:proofErr w:type="gramEnd"/>
      <w:r w:rsidRPr="008D5303">
        <w:rPr>
          <w:rFonts w:ascii="Arial" w:eastAsia="Arial" w:hAnsi="Arial" w:cs="Arial"/>
          <w:lang w:eastAsia="pl-PL"/>
        </w:rPr>
        <w:t>.</w:t>
      </w:r>
      <w:proofErr w:type="gramStart"/>
      <w:r w:rsidRPr="008D5303">
        <w:rPr>
          <w:rFonts w:ascii="Arial" w:eastAsia="Arial" w:hAnsi="Arial" w:cs="Arial"/>
          <w:lang w:eastAsia="pl-PL"/>
        </w:rPr>
        <w:t>uj</w:t>
      </w:r>
      <w:proofErr w:type="gramEnd"/>
      <w:r w:rsidRPr="008D5303">
        <w:rPr>
          <w:rFonts w:ascii="Arial" w:eastAsia="Arial" w:hAnsi="Arial" w:cs="Arial"/>
          <w:lang w:eastAsia="pl-PL"/>
        </w:rPr>
        <w:t>.edu.</w:t>
      </w:r>
      <w:proofErr w:type="gramStart"/>
      <w:r w:rsidRPr="008D5303">
        <w:rPr>
          <w:rFonts w:ascii="Arial" w:eastAsia="Arial" w:hAnsi="Arial" w:cs="Arial"/>
          <w:lang w:eastAsia="pl-PL"/>
        </w:rPr>
        <w:t>pl</w:t>
      </w:r>
      <w:proofErr w:type="gramEnd"/>
      <w:r w:rsidRPr="008D5303">
        <w:rPr>
          <w:rFonts w:ascii="Arial" w:eastAsia="Arial" w:hAnsi="Arial" w:cs="Arial"/>
          <w:lang w:eastAsia="pl-PL"/>
        </w:rPr>
        <w:t xml:space="preserve">/wynagrodzenia/stypendia </w:t>
      </w:r>
    </w:p>
    <w:p w14:paraId="378E912E" w14:textId="40D5D49D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 xml:space="preserve">Termin składania dokumentów: </w:t>
      </w:r>
      <w:r w:rsidR="003B3B53">
        <w:rPr>
          <w:rFonts w:ascii="Arial" w:eastAsia="Arial" w:hAnsi="Arial" w:cs="Arial"/>
          <w:lang w:eastAsia="pl-PL"/>
        </w:rPr>
        <w:t>1</w:t>
      </w:r>
      <w:r w:rsidR="00CE16E4">
        <w:rPr>
          <w:rFonts w:ascii="Arial" w:eastAsia="Arial" w:hAnsi="Arial" w:cs="Arial"/>
          <w:lang w:eastAsia="pl-PL"/>
        </w:rPr>
        <w:t>8</w:t>
      </w:r>
      <w:r w:rsidRPr="008D5303">
        <w:rPr>
          <w:rFonts w:ascii="Arial" w:eastAsia="Arial" w:hAnsi="Arial" w:cs="Arial"/>
          <w:lang w:eastAsia="pl-PL"/>
        </w:rPr>
        <w:t>.</w:t>
      </w:r>
      <w:r w:rsidR="003B3B53">
        <w:rPr>
          <w:rFonts w:ascii="Arial" w:eastAsia="Arial" w:hAnsi="Arial" w:cs="Arial"/>
          <w:lang w:eastAsia="pl-PL"/>
        </w:rPr>
        <w:t>01</w:t>
      </w:r>
      <w:r w:rsidRPr="008D5303">
        <w:rPr>
          <w:rFonts w:ascii="Arial" w:eastAsia="Arial" w:hAnsi="Arial" w:cs="Arial"/>
          <w:lang w:eastAsia="pl-PL"/>
        </w:rPr>
        <w:t>.202</w:t>
      </w:r>
      <w:r w:rsidR="003B3B53">
        <w:rPr>
          <w:rFonts w:ascii="Arial" w:eastAsia="Arial" w:hAnsi="Arial" w:cs="Arial"/>
          <w:lang w:eastAsia="pl-PL"/>
        </w:rPr>
        <w:t>3</w:t>
      </w:r>
    </w:p>
    <w:p w14:paraId="73645B4A" w14:textId="63DF699C" w:rsidR="00760982" w:rsidRPr="008D5303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Termin rozstrzygnięcia konkursu: </w:t>
      </w:r>
      <w:r w:rsidR="003B3B53">
        <w:rPr>
          <w:rFonts w:ascii="Arial" w:eastAsia="Arial" w:hAnsi="Arial" w:cs="Arial"/>
          <w:lang w:eastAsia="pl-PL"/>
        </w:rPr>
        <w:t>1</w:t>
      </w:r>
      <w:r w:rsidR="00CE16E4">
        <w:rPr>
          <w:rFonts w:ascii="Arial" w:eastAsia="Arial" w:hAnsi="Arial" w:cs="Arial"/>
          <w:lang w:eastAsia="pl-PL"/>
        </w:rPr>
        <w:t>9</w:t>
      </w:r>
      <w:r>
        <w:rPr>
          <w:rFonts w:ascii="Arial" w:eastAsia="Arial" w:hAnsi="Arial" w:cs="Arial"/>
          <w:lang w:eastAsia="pl-PL"/>
        </w:rPr>
        <w:t>.</w:t>
      </w:r>
      <w:r w:rsidR="003B3B53">
        <w:rPr>
          <w:rFonts w:ascii="Arial" w:eastAsia="Arial" w:hAnsi="Arial" w:cs="Arial"/>
          <w:lang w:eastAsia="pl-PL"/>
        </w:rPr>
        <w:t>01</w:t>
      </w:r>
      <w:r>
        <w:rPr>
          <w:rFonts w:ascii="Arial" w:eastAsia="Arial" w:hAnsi="Arial" w:cs="Arial"/>
          <w:lang w:eastAsia="pl-PL"/>
        </w:rPr>
        <w:t>.202</w:t>
      </w:r>
      <w:r w:rsidR="00AA4DD1">
        <w:rPr>
          <w:rFonts w:ascii="Arial" w:eastAsia="Arial" w:hAnsi="Arial" w:cs="Arial"/>
          <w:lang w:eastAsia="pl-PL"/>
        </w:rPr>
        <w:t>3</w:t>
      </w:r>
      <w:bookmarkStart w:id="0" w:name="_GoBack"/>
      <w:bookmarkEnd w:id="0"/>
    </w:p>
    <w:p w14:paraId="6C0F0DF5" w14:textId="50A1F3CB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Forma składania ofert: e-mail na adres</w:t>
      </w:r>
      <w:r>
        <w:rPr>
          <w:rFonts w:ascii="Arial" w:eastAsia="Arial" w:hAnsi="Arial" w:cs="Arial"/>
          <w:lang w:eastAsia="pl-PL"/>
        </w:rPr>
        <w:t xml:space="preserve"> </w:t>
      </w:r>
      <w:hyperlink r:id="rId8" w:history="1">
        <w:r w:rsidR="00264A6A" w:rsidRPr="00EE70AF">
          <w:rPr>
            <w:rStyle w:val="Hipercze"/>
            <w:rFonts w:ascii="Arial" w:eastAsia="Arial" w:hAnsi="Arial" w:cs="Arial"/>
            <w:lang w:eastAsia="pl-PL"/>
          </w:rPr>
          <w:t>g.grzybek@uj.edu.pl</w:t>
        </w:r>
      </w:hyperlink>
    </w:p>
    <w:p w14:paraId="00B3614E" w14:textId="11E790D5" w:rsidR="00760982" w:rsidRPr="008D5303" w:rsidRDefault="00760982" w:rsidP="00264A6A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</w:p>
    <w:p w14:paraId="7CA8927F" w14:textId="77777777" w:rsidR="00760982" w:rsidRPr="008D5303" w:rsidRDefault="00760982" w:rsidP="00760982">
      <w:pPr>
        <w:spacing w:after="0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b/>
          <w:bCs/>
          <w:lang w:eastAsia="pl-PL"/>
        </w:rPr>
        <w:t>Dodatkowe informacje</w:t>
      </w:r>
      <w:r w:rsidRPr="008D5303">
        <w:rPr>
          <w:rFonts w:ascii="Arial" w:eastAsia="Arial" w:hAnsi="Arial" w:cs="Arial"/>
          <w:lang w:eastAsia="pl-PL"/>
        </w:rPr>
        <w:t>:</w:t>
      </w:r>
    </w:p>
    <w:p w14:paraId="6A0915EF" w14:textId="77777777" w:rsidR="00760982" w:rsidRPr="008D5303" w:rsidRDefault="00760982" w:rsidP="00760982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799B6AAE" w14:textId="77777777" w:rsidR="00760982" w:rsidRPr="00660905" w:rsidRDefault="00760982" w:rsidP="00760982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Komisja Konkursowa zastrzega sobie prawo:</w:t>
      </w:r>
    </w:p>
    <w:p w14:paraId="5A5894E3" w14:textId="77777777" w:rsidR="00760982" w:rsidRPr="00660905" w:rsidRDefault="00760982" w:rsidP="00760982">
      <w:pPr>
        <w:pStyle w:val="Akapitzlist"/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- do przeprowadzenia rozmowy z wybranymi kandydatami, którzy na podstawie</w:t>
      </w:r>
      <w:r>
        <w:rPr>
          <w:rFonts w:ascii="Arial" w:eastAsia="Arial" w:hAnsi="Arial" w:cs="Arial"/>
          <w:lang w:eastAsia="pl-PL"/>
        </w:rPr>
        <w:t xml:space="preserve"> </w:t>
      </w:r>
      <w:r w:rsidRPr="00660905">
        <w:rPr>
          <w:rFonts w:ascii="Arial" w:eastAsia="Arial" w:hAnsi="Arial" w:cs="Arial"/>
          <w:lang w:eastAsia="pl-PL"/>
        </w:rPr>
        <w:t>informacji zawartych w złożonych dokumentach, zostali ocenieni najwyżej,</w:t>
      </w:r>
    </w:p>
    <w:p w14:paraId="1354B617" w14:textId="77777777" w:rsidR="00760982" w:rsidRPr="00660905" w:rsidRDefault="00760982" w:rsidP="00760982">
      <w:pPr>
        <w:pStyle w:val="Akapitzlist"/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- do powiadomienia o podjętej decyzji w sprawie obsadzenia stanowiska jedynie</w:t>
      </w:r>
      <w:r>
        <w:rPr>
          <w:rFonts w:ascii="Arial" w:eastAsia="Arial" w:hAnsi="Arial" w:cs="Arial"/>
          <w:lang w:eastAsia="pl-PL"/>
        </w:rPr>
        <w:t xml:space="preserve"> </w:t>
      </w:r>
      <w:r w:rsidRPr="00660905">
        <w:rPr>
          <w:rFonts w:ascii="Arial" w:eastAsia="Arial" w:hAnsi="Arial" w:cs="Arial"/>
          <w:lang w:eastAsia="pl-PL"/>
        </w:rPr>
        <w:t>wybranego kandydata</w:t>
      </w:r>
      <w:r>
        <w:rPr>
          <w:rFonts w:ascii="Arial" w:eastAsia="Arial" w:hAnsi="Arial" w:cs="Arial"/>
          <w:lang w:eastAsia="pl-PL"/>
        </w:rPr>
        <w:t>,</w:t>
      </w:r>
    </w:p>
    <w:p w14:paraId="000B86F2" w14:textId="09F3C35D" w:rsidR="00131141" w:rsidRPr="00131141" w:rsidRDefault="00760982" w:rsidP="00760982">
      <w:pPr>
        <w:pStyle w:val="Akapitzlist"/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- możliwości nierozstrzygnięcia konkursu.</w:t>
      </w:r>
    </w:p>
    <w:sectPr w:rsidR="00131141" w:rsidRPr="001311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012DE"/>
    <w:multiLevelType w:val="hybridMultilevel"/>
    <w:tmpl w:val="00F02F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034CD"/>
    <w:multiLevelType w:val="hybridMultilevel"/>
    <w:tmpl w:val="AB7ADF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D7ACA"/>
    <w:multiLevelType w:val="hybridMultilevel"/>
    <w:tmpl w:val="E5A0C44E"/>
    <w:lvl w:ilvl="0" w:tplc="7AC090E4">
      <w:start w:val="1"/>
      <w:numFmt w:val="decimal"/>
      <w:lvlText w:val="%1."/>
      <w:lvlJc w:val="left"/>
      <w:pPr>
        <w:ind w:left="720" w:hanging="360"/>
      </w:pPr>
    </w:lvl>
    <w:lvl w:ilvl="1" w:tplc="004A81AC">
      <w:start w:val="1"/>
      <w:numFmt w:val="lowerLetter"/>
      <w:lvlText w:val="%2."/>
      <w:lvlJc w:val="left"/>
      <w:pPr>
        <w:ind w:left="1440" w:hanging="360"/>
      </w:pPr>
    </w:lvl>
    <w:lvl w:ilvl="2" w:tplc="0142C27C">
      <w:start w:val="1"/>
      <w:numFmt w:val="lowerRoman"/>
      <w:lvlText w:val="%3."/>
      <w:lvlJc w:val="right"/>
      <w:pPr>
        <w:ind w:left="2160" w:hanging="180"/>
      </w:pPr>
    </w:lvl>
    <w:lvl w:ilvl="3" w:tplc="87C6348C">
      <w:start w:val="1"/>
      <w:numFmt w:val="decimal"/>
      <w:lvlText w:val="%4."/>
      <w:lvlJc w:val="left"/>
      <w:pPr>
        <w:ind w:left="2880" w:hanging="360"/>
      </w:pPr>
    </w:lvl>
    <w:lvl w:ilvl="4" w:tplc="62804060">
      <w:start w:val="1"/>
      <w:numFmt w:val="lowerLetter"/>
      <w:lvlText w:val="%5."/>
      <w:lvlJc w:val="left"/>
      <w:pPr>
        <w:ind w:left="3600" w:hanging="360"/>
      </w:pPr>
    </w:lvl>
    <w:lvl w:ilvl="5" w:tplc="260E2E66">
      <w:start w:val="1"/>
      <w:numFmt w:val="lowerRoman"/>
      <w:lvlText w:val="%6."/>
      <w:lvlJc w:val="right"/>
      <w:pPr>
        <w:ind w:left="4320" w:hanging="180"/>
      </w:pPr>
    </w:lvl>
    <w:lvl w:ilvl="6" w:tplc="69626FFC">
      <w:start w:val="1"/>
      <w:numFmt w:val="decimal"/>
      <w:lvlText w:val="%7."/>
      <w:lvlJc w:val="left"/>
      <w:pPr>
        <w:ind w:left="5040" w:hanging="360"/>
      </w:pPr>
    </w:lvl>
    <w:lvl w:ilvl="7" w:tplc="940C22C8">
      <w:start w:val="1"/>
      <w:numFmt w:val="lowerLetter"/>
      <w:lvlText w:val="%8."/>
      <w:lvlJc w:val="left"/>
      <w:pPr>
        <w:ind w:left="5760" w:hanging="360"/>
      </w:pPr>
    </w:lvl>
    <w:lvl w:ilvl="8" w:tplc="9EFEE7E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060F4"/>
    <w:multiLevelType w:val="hybridMultilevel"/>
    <w:tmpl w:val="9B0E0168"/>
    <w:lvl w:ilvl="0" w:tplc="5F06F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709F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7094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BAF8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EAE2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F85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E23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1891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6229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852D0"/>
    <w:multiLevelType w:val="hybridMultilevel"/>
    <w:tmpl w:val="CDFA99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rY0NjC2MDU0NbBQ0lEKTi0uzszPAykwNKkFAJA9Bf8tAAAA"/>
  </w:docVars>
  <w:rsids>
    <w:rsidRoot w:val="005C7F8A"/>
    <w:rsid w:val="00016D37"/>
    <w:rsid w:val="000274BE"/>
    <w:rsid w:val="00051458"/>
    <w:rsid w:val="00065CB6"/>
    <w:rsid w:val="000A78E9"/>
    <w:rsid w:val="000B1CBA"/>
    <w:rsid w:val="00102644"/>
    <w:rsid w:val="00117374"/>
    <w:rsid w:val="00131141"/>
    <w:rsid w:val="001448EE"/>
    <w:rsid w:val="001814CA"/>
    <w:rsid w:val="0020060D"/>
    <w:rsid w:val="0020670F"/>
    <w:rsid w:val="00264A6A"/>
    <w:rsid w:val="002F4EA9"/>
    <w:rsid w:val="00305D37"/>
    <w:rsid w:val="00316562"/>
    <w:rsid w:val="0032478E"/>
    <w:rsid w:val="003403A6"/>
    <w:rsid w:val="003B3B53"/>
    <w:rsid w:val="003E4159"/>
    <w:rsid w:val="003E4EB8"/>
    <w:rsid w:val="004462B8"/>
    <w:rsid w:val="0046697F"/>
    <w:rsid w:val="0048759A"/>
    <w:rsid w:val="004B0E10"/>
    <w:rsid w:val="004D0DF6"/>
    <w:rsid w:val="004E0C68"/>
    <w:rsid w:val="004E6523"/>
    <w:rsid w:val="0050770F"/>
    <w:rsid w:val="005568AD"/>
    <w:rsid w:val="00563F71"/>
    <w:rsid w:val="00564603"/>
    <w:rsid w:val="00565CFB"/>
    <w:rsid w:val="00593468"/>
    <w:rsid w:val="0059481E"/>
    <w:rsid w:val="005A26AE"/>
    <w:rsid w:val="005C7F8A"/>
    <w:rsid w:val="005F57AD"/>
    <w:rsid w:val="00601383"/>
    <w:rsid w:val="00660905"/>
    <w:rsid w:val="00663204"/>
    <w:rsid w:val="006944A8"/>
    <w:rsid w:val="006A3400"/>
    <w:rsid w:val="006C122A"/>
    <w:rsid w:val="006C21CE"/>
    <w:rsid w:val="006D5E56"/>
    <w:rsid w:val="006E1D70"/>
    <w:rsid w:val="00714DE0"/>
    <w:rsid w:val="007578EC"/>
    <w:rsid w:val="00760982"/>
    <w:rsid w:val="00761C6C"/>
    <w:rsid w:val="00783372"/>
    <w:rsid w:val="007849F0"/>
    <w:rsid w:val="00784C89"/>
    <w:rsid w:val="007A6102"/>
    <w:rsid w:val="00831696"/>
    <w:rsid w:val="00852C69"/>
    <w:rsid w:val="008536C7"/>
    <w:rsid w:val="00856EC4"/>
    <w:rsid w:val="008766E4"/>
    <w:rsid w:val="008B0A05"/>
    <w:rsid w:val="008B3B80"/>
    <w:rsid w:val="008B3D93"/>
    <w:rsid w:val="008D5303"/>
    <w:rsid w:val="008F7FBE"/>
    <w:rsid w:val="00910FAB"/>
    <w:rsid w:val="00946A79"/>
    <w:rsid w:val="00985675"/>
    <w:rsid w:val="009F602E"/>
    <w:rsid w:val="00A161B7"/>
    <w:rsid w:val="00A241D8"/>
    <w:rsid w:val="00A92E90"/>
    <w:rsid w:val="00AA4DD1"/>
    <w:rsid w:val="00AA5027"/>
    <w:rsid w:val="00AC27B9"/>
    <w:rsid w:val="00AE051E"/>
    <w:rsid w:val="00AF051C"/>
    <w:rsid w:val="00AF56A7"/>
    <w:rsid w:val="00B17E81"/>
    <w:rsid w:val="00B827A5"/>
    <w:rsid w:val="00BA660A"/>
    <w:rsid w:val="00BD01C5"/>
    <w:rsid w:val="00BD0862"/>
    <w:rsid w:val="00C118F4"/>
    <w:rsid w:val="00C1291C"/>
    <w:rsid w:val="00C458FC"/>
    <w:rsid w:val="00C51C79"/>
    <w:rsid w:val="00C64BE7"/>
    <w:rsid w:val="00C74802"/>
    <w:rsid w:val="00C84058"/>
    <w:rsid w:val="00CD2157"/>
    <w:rsid w:val="00CD283A"/>
    <w:rsid w:val="00CE16E4"/>
    <w:rsid w:val="00D00C16"/>
    <w:rsid w:val="00D730B4"/>
    <w:rsid w:val="00D757BB"/>
    <w:rsid w:val="00D90AE3"/>
    <w:rsid w:val="00E16D3F"/>
    <w:rsid w:val="00E403FB"/>
    <w:rsid w:val="00E52553"/>
    <w:rsid w:val="00E96164"/>
    <w:rsid w:val="00EC3446"/>
    <w:rsid w:val="00EC396B"/>
    <w:rsid w:val="00F52C05"/>
    <w:rsid w:val="00F60D62"/>
    <w:rsid w:val="00F6569D"/>
    <w:rsid w:val="00F92384"/>
    <w:rsid w:val="00FD44AC"/>
    <w:rsid w:val="00FD7428"/>
    <w:rsid w:val="00FE09A7"/>
    <w:rsid w:val="09BFDBF5"/>
    <w:rsid w:val="18B566EA"/>
    <w:rsid w:val="245F2FE5"/>
    <w:rsid w:val="2E4DC7DB"/>
    <w:rsid w:val="330810A1"/>
    <w:rsid w:val="3BC31D7A"/>
    <w:rsid w:val="3D5EEDDB"/>
    <w:rsid w:val="3ECBC781"/>
    <w:rsid w:val="404F49FC"/>
    <w:rsid w:val="454B7A8E"/>
    <w:rsid w:val="4B023D1B"/>
    <w:rsid w:val="51874CFD"/>
    <w:rsid w:val="5476B422"/>
    <w:rsid w:val="59CF9B1C"/>
    <w:rsid w:val="5C6D0F48"/>
    <w:rsid w:val="60576D85"/>
    <w:rsid w:val="64C16E3A"/>
    <w:rsid w:val="6900753E"/>
    <w:rsid w:val="749AF710"/>
    <w:rsid w:val="7A1ADB5D"/>
    <w:rsid w:val="7D85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2A14AC"/>
  <w15:chartTrackingRefBased/>
  <w15:docId w15:val="{550226F5-4367-4EC7-A112-7E08B1D2C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814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C7F8A"/>
    <w:rPr>
      <w:b/>
      <w:bCs/>
    </w:rPr>
  </w:style>
  <w:style w:type="character" w:styleId="Hipercze">
    <w:name w:val="Hyperlink"/>
    <w:basedOn w:val="Domylnaczcionkaakapitu"/>
    <w:uiPriority w:val="99"/>
    <w:unhideWhenUsed/>
    <w:rsid w:val="005C7F8A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5C7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C7F8A"/>
    <w:pPr>
      <w:ind w:left="720"/>
      <w:contextualSpacing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17E81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1814C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.grzybek@uj.edu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C2141D1CCCD8498F41A78ADAB4F744" ma:contentTypeVersion="13" ma:contentTypeDescription="Utwórz nowy dokument." ma:contentTypeScope="" ma:versionID="29c04df0172dce5710f0ba38f500814e">
  <xsd:schema xmlns:xsd="http://www.w3.org/2001/XMLSchema" xmlns:xs="http://www.w3.org/2001/XMLSchema" xmlns:p="http://schemas.microsoft.com/office/2006/metadata/properties" xmlns:ns3="ffe6e7fe-4ef9-4f20-83e3-e1198acd8355" xmlns:ns4="1a082472-b940-418c-ba6d-50c7b6fdad23" targetNamespace="http://schemas.microsoft.com/office/2006/metadata/properties" ma:root="true" ma:fieldsID="4f390e95c655539f4c9cc26e3828399d" ns3:_="" ns4:_="">
    <xsd:import namespace="ffe6e7fe-4ef9-4f20-83e3-e1198acd8355"/>
    <xsd:import namespace="1a082472-b940-418c-ba6d-50c7b6fdad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6e7fe-4ef9-4f20-83e3-e1198acd83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82472-b940-418c-ba6d-50c7b6fdad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1BCA26-B3CC-4EFE-824F-F20C15F83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e6e7fe-4ef9-4f20-83e3-e1198acd8355"/>
    <ds:schemaRef ds:uri="1a082472-b940-418c-ba6d-50c7b6fda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EB9520-1BDF-4632-A56E-07BBC9B6F8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9B5830-4B50-497A-AEAC-F33929CCF5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tarba</dc:creator>
  <cp:keywords/>
  <dc:description/>
  <cp:lastModifiedBy>user</cp:lastModifiedBy>
  <cp:revision>8</cp:revision>
  <dcterms:created xsi:type="dcterms:W3CDTF">2023-01-09T14:07:00Z</dcterms:created>
  <dcterms:modified xsi:type="dcterms:W3CDTF">2023-01-1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C2141D1CCCD8498F41A78ADAB4F744</vt:lpwstr>
  </property>
</Properties>
</file>